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7349980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CA" w:eastAsia="en-CA"/>
        </w:rPr>
        <w:t>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8FABPeLM8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0E72C9-5069-4815-A4AA-B77BACA73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1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79</cp:revision>
  <cp:lastPrinted>2020-01-21T22:40:00Z</cp:lastPrinted>
  <dcterms:created xsi:type="dcterms:W3CDTF">2019-10-14T22:49:00Z</dcterms:created>
  <dcterms:modified xsi:type="dcterms:W3CDTF">2020-01-27T03:33:00Z</dcterms:modified>
</cp:coreProperties>
</file>